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25DF353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0" w:name="OLE_LINK1"/>
      <w:r w:rsidRPr="007A1BB7">
        <w:rPr>
          <w:b w:val="0"/>
          <w:bCs w:val="0"/>
          <w:color w:val="444444"/>
          <w:spacing w:val="3"/>
        </w:rPr>
        <w:t>Write an SQL query to print details of workers excluding first names, “Vipul” and “Satish” from Worker table.</w:t>
      </w:r>
    </w:p>
    <w:bookmarkEnd w:id="0"/>
    <w:p w14:paraId="7F08FC34" w14:textId="62D385F8" w:rsidR="00894599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67C7614B" w14:textId="5674EBEC" w:rsidR="00894599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not in (‘</w:t>
      </w:r>
      <w:proofErr w:type="spellStart"/>
      <w:r>
        <w:rPr>
          <w:b w:val="0"/>
          <w:bCs w:val="0"/>
          <w:color w:val="444444"/>
          <w:spacing w:val="3"/>
        </w:rPr>
        <w:t>Vipul’,’Satish</w:t>
      </w:r>
      <w:proofErr w:type="spellEnd"/>
      <w:r>
        <w:rPr>
          <w:b w:val="0"/>
          <w:bCs w:val="0"/>
          <w:color w:val="444444"/>
          <w:spacing w:val="3"/>
        </w:rPr>
        <w:t>’</w:t>
      </w:r>
      <w:proofErr w:type="gramStart"/>
      <w:r>
        <w:rPr>
          <w:b w:val="0"/>
          <w:bCs w:val="0"/>
          <w:color w:val="444444"/>
          <w:spacing w:val="3"/>
        </w:rPr>
        <w:t>);</w:t>
      </w:r>
      <w:proofErr w:type="gramEnd"/>
    </w:p>
    <w:p w14:paraId="1D067717" w14:textId="77777777" w:rsidR="00894599" w:rsidRPr="007A1BB7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1C135BD0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2DB605B8" w14:textId="04AB3E01" w:rsidR="00894599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387670B3" w14:textId="5EAD6471" w:rsidR="00894599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like ‘_____h</w:t>
      </w:r>
      <w:proofErr w:type="gramStart"/>
      <w:r>
        <w:rPr>
          <w:b w:val="0"/>
          <w:bCs w:val="0"/>
          <w:color w:val="444444"/>
          <w:spacing w:val="3"/>
        </w:rPr>
        <w:t>’;</w:t>
      </w:r>
      <w:proofErr w:type="gramEnd"/>
    </w:p>
    <w:p w14:paraId="3CF33877" w14:textId="77777777" w:rsidR="00894599" w:rsidRDefault="0089459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5E8BAD33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bookmarkStart w:id="1" w:name="OLE_LINK2"/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bookmarkEnd w:id="1"/>
    <w:p w14:paraId="2F807005" w14:textId="1BD7246E" w:rsidR="00894599" w:rsidRDefault="0089459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:</w:t>
      </w:r>
    </w:p>
    <w:p w14:paraId="279D49BC" w14:textId="2EB634E6" w:rsidR="00894599" w:rsidRPr="007A1BB7" w:rsidRDefault="0089459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Select * from worker where email like ‘%@%.com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’;</w:t>
      </w:r>
      <w:proofErr w:type="gramEnd"/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5D5F2E" w14:textId="77777777" w:rsidR="00944391" w:rsidRDefault="00944391" w:rsidP="00894599">
      <w:pPr>
        <w:spacing w:after="0" w:line="240" w:lineRule="auto"/>
      </w:pPr>
      <w:r>
        <w:separator/>
      </w:r>
    </w:p>
  </w:endnote>
  <w:endnote w:type="continuationSeparator" w:id="0">
    <w:p w14:paraId="4E228DD3" w14:textId="77777777" w:rsidR="00944391" w:rsidRDefault="00944391" w:rsidP="008945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95E42" w14:textId="77777777" w:rsidR="00944391" w:rsidRDefault="00944391" w:rsidP="00894599">
      <w:pPr>
        <w:spacing w:after="0" w:line="240" w:lineRule="auto"/>
      </w:pPr>
      <w:r>
        <w:separator/>
      </w:r>
    </w:p>
  </w:footnote>
  <w:footnote w:type="continuationSeparator" w:id="0">
    <w:p w14:paraId="31933F62" w14:textId="77777777" w:rsidR="00944391" w:rsidRDefault="00944391" w:rsidP="008945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894599"/>
    <w:rsid w:val="00944391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4</cp:revision>
  <dcterms:created xsi:type="dcterms:W3CDTF">2021-03-26T13:45:00Z</dcterms:created>
  <dcterms:modified xsi:type="dcterms:W3CDTF">2022-02-16T12:57:00Z</dcterms:modified>
</cp:coreProperties>
</file>